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B7E00" w14:textId="710A7F68" w:rsidR="00AD242C" w:rsidRPr="00AD242C" w:rsidRDefault="00AD242C" w:rsidP="00D54270">
      <w:pPr>
        <w:spacing w:after="0"/>
        <w:jc w:val="center"/>
        <w:rPr>
          <w:b/>
          <w:sz w:val="36"/>
        </w:rPr>
      </w:pPr>
      <w:bookmarkStart w:id="0" w:name="_GoBack"/>
      <w:bookmarkEnd w:id="0"/>
      <w:r w:rsidRPr="00AD242C">
        <w:rPr>
          <w:b/>
          <w:sz w:val="36"/>
        </w:rPr>
        <w:t>Jenkins Installation</w:t>
      </w:r>
    </w:p>
    <w:p w14:paraId="636D7BCC" w14:textId="3AC699BD" w:rsidR="00AD242C" w:rsidRDefault="00AD242C" w:rsidP="008131BE">
      <w:pPr>
        <w:spacing w:after="0"/>
        <w:jc w:val="both"/>
        <w:rPr>
          <w:b/>
          <w:sz w:val="24"/>
        </w:rPr>
      </w:pPr>
    </w:p>
    <w:p w14:paraId="5C3A6AA8" w14:textId="77777777" w:rsidR="00AD242C" w:rsidRDefault="00AD242C" w:rsidP="008131BE">
      <w:pPr>
        <w:spacing w:after="0"/>
        <w:jc w:val="both"/>
        <w:rPr>
          <w:b/>
          <w:sz w:val="24"/>
        </w:rPr>
      </w:pPr>
    </w:p>
    <w:p w14:paraId="7004C34B" w14:textId="0B6FD491" w:rsidR="00AD242C" w:rsidRPr="009C1ADF" w:rsidRDefault="00AD242C" w:rsidP="008131BE">
      <w:pPr>
        <w:spacing w:after="0"/>
        <w:jc w:val="both"/>
        <w:rPr>
          <w:b/>
          <w:sz w:val="24"/>
          <w:u w:val="single"/>
        </w:rPr>
      </w:pPr>
      <w:r w:rsidRPr="009C1ADF">
        <w:rPr>
          <w:b/>
          <w:sz w:val="24"/>
          <w:u w:val="single"/>
        </w:rPr>
        <w:t>Prerequisites</w:t>
      </w:r>
    </w:p>
    <w:p w14:paraId="16E55F35" w14:textId="294B3EEF" w:rsidR="00AD242C" w:rsidRDefault="00AD242C" w:rsidP="008131BE">
      <w:pPr>
        <w:spacing w:after="0"/>
        <w:jc w:val="both"/>
        <w:rPr>
          <w:sz w:val="24"/>
        </w:rPr>
      </w:pPr>
      <w:r>
        <w:rPr>
          <w:sz w:val="24"/>
        </w:rPr>
        <w:t>Java should be installed  v1.8.X (greater than v1.8)</w:t>
      </w:r>
    </w:p>
    <w:p w14:paraId="4A4D7B80" w14:textId="46BA2FCD" w:rsidR="00AD242C" w:rsidRDefault="00AD242C" w:rsidP="008131BE">
      <w:pPr>
        <w:spacing w:after="0"/>
        <w:jc w:val="both"/>
        <w:rPr>
          <w:sz w:val="24"/>
        </w:rPr>
      </w:pPr>
      <w:r>
        <w:rPr>
          <w:sz w:val="24"/>
        </w:rPr>
        <w:t>Security group open to port 8080</w:t>
      </w:r>
    </w:p>
    <w:p w14:paraId="763CF256" w14:textId="1B29C2F5" w:rsidR="00AD242C" w:rsidRDefault="00AD242C" w:rsidP="008131BE">
      <w:pPr>
        <w:spacing w:after="0"/>
        <w:jc w:val="both"/>
        <w:rPr>
          <w:sz w:val="24"/>
        </w:rPr>
      </w:pPr>
    </w:p>
    <w:p w14:paraId="0E1BAC4D" w14:textId="4E8EABFA" w:rsidR="00AD242C" w:rsidRDefault="00AD242C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yum -y install java-1.8.0-openjdk</w:t>
      </w:r>
      <w:r w:rsidR="001975B6">
        <w:rPr>
          <w:b/>
          <w:sz w:val="24"/>
        </w:rPr>
        <w:t xml:space="preserve">    /</w:t>
      </w:r>
      <w:r w:rsidR="00B52301">
        <w:rPr>
          <w:b/>
          <w:sz w:val="24"/>
        </w:rPr>
        <w:t xml:space="preserve">   $ yum -y install java-1.8*</w:t>
      </w:r>
    </w:p>
    <w:p w14:paraId="6273B9A7" w14:textId="77777777" w:rsidR="00AD242C" w:rsidRDefault="00AD242C" w:rsidP="008131BE">
      <w:pPr>
        <w:spacing w:after="0"/>
        <w:jc w:val="both"/>
        <w:rPr>
          <w:b/>
          <w:sz w:val="24"/>
        </w:rPr>
      </w:pPr>
    </w:p>
    <w:p w14:paraId="2C28F245" w14:textId="6FC8ACEA" w:rsidR="00AD242C" w:rsidRDefault="00AD242C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java -version</w:t>
      </w:r>
    </w:p>
    <w:p w14:paraId="02BBFBF7" w14:textId="00BDE742" w:rsidR="00AD242C" w:rsidRDefault="00AD242C" w:rsidP="008131BE">
      <w:pPr>
        <w:spacing w:after="0"/>
        <w:jc w:val="both"/>
        <w:rPr>
          <w:b/>
          <w:sz w:val="24"/>
        </w:rPr>
      </w:pPr>
    </w:p>
    <w:p w14:paraId="105D8F1F" w14:textId="153E2075" w:rsidR="00AD242C" w:rsidRPr="00AD242C" w:rsidRDefault="00AD242C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find usr/lib/jvm/java-1.8* | head -n 3</w:t>
      </w:r>
    </w:p>
    <w:p w14:paraId="387F5176" w14:textId="46ACE39D" w:rsidR="00AD242C" w:rsidRDefault="00AD242C" w:rsidP="008131BE">
      <w:pPr>
        <w:spacing w:after="0"/>
        <w:jc w:val="both"/>
        <w:rPr>
          <w:b/>
          <w:sz w:val="24"/>
        </w:rPr>
      </w:pPr>
    </w:p>
    <w:p w14:paraId="71A4DEEA" w14:textId="009E82A6" w:rsidR="00AD242C" w:rsidRDefault="00AD242C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vi .bash_profile</w:t>
      </w:r>
      <w:r w:rsidR="009C1ADF">
        <w:rPr>
          <w:b/>
          <w:sz w:val="24"/>
        </w:rPr>
        <w:t xml:space="preserve">  -&gt;</w:t>
      </w:r>
      <w:r>
        <w:rPr>
          <w:b/>
          <w:sz w:val="24"/>
        </w:rPr>
        <w:t xml:space="preserve">    i  </w:t>
      </w:r>
      <w:r w:rsidR="009C1ADF">
        <w:rPr>
          <w:b/>
          <w:sz w:val="24"/>
        </w:rPr>
        <w:t>-&gt;</w:t>
      </w:r>
      <w:r>
        <w:rPr>
          <w:b/>
          <w:sz w:val="24"/>
        </w:rPr>
        <w:t xml:space="preserve">   esc  </w:t>
      </w:r>
      <w:r w:rsidR="009C1ADF">
        <w:rPr>
          <w:b/>
          <w:sz w:val="24"/>
        </w:rPr>
        <w:t>-&gt;</w:t>
      </w:r>
      <w:r>
        <w:rPr>
          <w:b/>
          <w:sz w:val="24"/>
        </w:rPr>
        <w:t xml:space="preserve">   :wq!</w:t>
      </w:r>
    </w:p>
    <w:p w14:paraId="482827BC" w14:textId="5C06D4AC" w:rsidR="00AD242C" w:rsidRDefault="00AD242C" w:rsidP="008131BE">
      <w:pPr>
        <w:spacing w:after="0"/>
        <w:jc w:val="both"/>
        <w:rPr>
          <w:sz w:val="24"/>
        </w:rPr>
      </w:pPr>
      <w:r>
        <w:rPr>
          <w:sz w:val="24"/>
        </w:rPr>
        <w:t>in bash profile setup the JAVA_HOME path</w:t>
      </w:r>
    </w:p>
    <w:p w14:paraId="12536984" w14:textId="0D19B76F" w:rsidR="00AD242C" w:rsidRDefault="00AD242C" w:rsidP="008131BE">
      <w:pPr>
        <w:spacing w:after="0"/>
        <w:jc w:val="both"/>
        <w:rPr>
          <w:sz w:val="24"/>
        </w:rPr>
      </w:pPr>
      <w:r>
        <w:rPr>
          <w:sz w:val="24"/>
        </w:rPr>
        <w:t>then PATH=xx:</w:t>
      </w:r>
      <w:r w:rsidRPr="00AD242C">
        <w:rPr>
          <w:sz w:val="24"/>
          <w:u w:val="single"/>
        </w:rPr>
        <w:t>$JAVA_HOME</w:t>
      </w:r>
      <w:r>
        <w:rPr>
          <w:sz w:val="24"/>
        </w:rPr>
        <w:t>:xxx</w:t>
      </w:r>
    </w:p>
    <w:p w14:paraId="7F4F3D19" w14:textId="0A7CA4F5" w:rsidR="00EE529C" w:rsidRDefault="00EE529C" w:rsidP="008131BE">
      <w:pPr>
        <w:spacing w:after="0"/>
        <w:jc w:val="both"/>
        <w:rPr>
          <w:sz w:val="24"/>
        </w:rPr>
      </w:pPr>
    </w:p>
    <w:p w14:paraId="3C34D6B2" w14:textId="521D3CEF" w:rsidR="00DA09E4" w:rsidRDefault="00DA09E4" w:rsidP="008131BE">
      <w:pPr>
        <w:spacing w:after="0"/>
        <w:jc w:val="both"/>
        <w:rPr>
          <w:sz w:val="24"/>
        </w:rPr>
      </w:pPr>
    </w:p>
    <w:p w14:paraId="3C12857B" w14:textId="3506F025" w:rsidR="00DA09E4" w:rsidRDefault="00DA09E4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yum install -y wget</w:t>
      </w:r>
    </w:p>
    <w:p w14:paraId="6637841F" w14:textId="7AD47A71" w:rsidR="00DA09E4" w:rsidRDefault="00DA09E4" w:rsidP="008131BE">
      <w:pPr>
        <w:spacing w:after="0"/>
        <w:jc w:val="both"/>
        <w:rPr>
          <w:b/>
          <w:sz w:val="24"/>
        </w:rPr>
      </w:pPr>
    </w:p>
    <w:p w14:paraId="446A3171" w14:textId="485BA254" w:rsidR="00DA09E4" w:rsidRDefault="00DA09E4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$ </w:t>
      </w:r>
      <w:r w:rsidR="00942D79" w:rsidRPr="00942D79">
        <w:rPr>
          <w:b/>
          <w:sz w:val="24"/>
        </w:rPr>
        <w:t xml:space="preserve">wget -O /etc/yum.repos.d/jenkins.repo </w:t>
      </w:r>
      <w:r w:rsidR="00942D79" w:rsidRPr="003D49FF">
        <w:rPr>
          <w:b/>
          <w:sz w:val="24"/>
        </w:rPr>
        <w:t>https://pkg.jenkins.io/redhat-stable/jenkins.repo</w:t>
      </w:r>
    </w:p>
    <w:p w14:paraId="01E376D5" w14:textId="415617D7" w:rsidR="00942D79" w:rsidRDefault="00942D79" w:rsidP="008131BE">
      <w:pPr>
        <w:spacing w:after="0"/>
        <w:jc w:val="both"/>
        <w:rPr>
          <w:b/>
          <w:sz w:val="24"/>
        </w:rPr>
      </w:pPr>
    </w:p>
    <w:p w14:paraId="1EDD6142" w14:textId="0F368EB7" w:rsidR="00942D79" w:rsidRDefault="00942D79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$ </w:t>
      </w:r>
      <w:r w:rsidRPr="00942D79">
        <w:rPr>
          <w:b/>
          <w:sz w:val="24"/>
        </w:rPr>
        <w:t xml:space="preserve">rpm --import </w:t>
      </w:r>
      <w:r w:rsidRPr="003D49FF">
        <w:rPr>
          <w:b/>
          <w:sz w:val="24"/>
        </w:rPr>
        <w:t>https://pkg.jenkins.io/redhat-stable/jenkins.io.key</w:t>
      </w:r>
    </w:p>
    <w:p w14:paraId="756C7CB7" w14:textId="3F6EB18E" w:rsidR="00942D79" w:rsidRDefault="00942D79" w:rsidP="008131BE">
      <w:pPr>
        <w:spacing w:after="0"/>
        <w:jc w:val="both"/>
        <w:rPr>
          <w:b/>
          <w:sz w:val="24"/>
        </w:rPr>
      </w:pPr>
    </w:p>
    <w:p w14:paraId="149E692F" w14:textId="47F0D6F0" w:rsidR="00942D79" w:rsidRDefault="00942D79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$ </w:t>
      </w:r>
      <w:r w:rsidRPr="00942D79">
        <w:rPr>
          <w:b/>
          <w:sz w:val="24"/>
        </w:rPr>
        <w:t xml:space="preserve">yum -y install </w:t>
      </w:r>
      <w:r w:rsidR="008D2BF7">
        <w:rPr>
          <w:b/>
          <w:sz w:val="24"/>
        </w:rPr>
        <w:t>j</w:t>
      </w:r>
      <w:r>
        <w:rPr>
          <w:b/>
          <w:sz w:val="24"/>
        </w:rPr>
        <w:t>enkins</w:t>
      </w:r>
    </w:p>
    <w:p w14:paraId="2FD22AF6" w14:textId="28CBEEA7" w:rsidR="00942D79" w:rsidRDefault="00942D79" w:rsidP="008131BE">
      <w:pPr>
        <w:spacing w:after="0"/>
        <w:jc w:val="both"/>
        <w:rPr>
          <w:b/>
          <w:sz w:val="24"/>
        </w:rPr>
      </w:pPr>
    </w:p>
    <w:p w14:paraId="328F44D3" w14:textId="23296512" w:rsidR="00942D79" w:rsidRDefault="00942D79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$ </w:t>
      </w:r>
      <w:r w:rsidR="000C4E51">
        <w:rPr>
          <w:b/>
          <w:sz w:val="24"/>
        </w:rPr>
        <w:t>j</w:t>
      </w:r>
      <w:r>
        <w:rPr>
          <w:b/>
          <w:sz w:val="24"/>
        </w:rPr>
        <w:t>enkins –version</w:t>
      </w:r>
    </w:p>
    <w:p w14:paraId="691F13E9" w14:textId="42623180" w:rsidR="00942D79" w:rsidRDefault="00942D79" w:rsidP="008131BE">
      <w:pPr>
        <w:spacing w:after="0"/>
        <w:jc w:val="both"/>
        <w:rPr>
          <w:b/>
          <w:sz w:val="24"/>
        </w:rPr>
      </w:pPr>
    </w:p>
    <w:p w14:paraId="4C11C621" w14:textId="5E8D3E50" w:rsidR="00942D79" w:rsidRDefault="00942D79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$ service </w:t>
      </w:r>
      <w:r w:rsidR="000C4E51">
        <w:rPr>
          <w:b/>
          <w:sz w:val="24"/>
        </w:rPr>
        <w:t>j</w:t>
      </w:r>
      <w:r>
        <w:rPr>
          <w:b/>
          <w:sz w:val="24"/>
        </w:rPr>
        <w:t>enkins start     /     $ systemctl start jenkins</w:t>
      </w:r>
    </w:p>
    <w:p w14:paraId="6B9C6B83" w14:textId="6AD5625E" w:rsidR="00593BC3" w:rsidRDefault="00593BC3" w:rsidP="008131BE">
      <w:pPr>
        <w:spacing w:after="0"/>
        <w:jc w:val="both"/>
        <w:rPr>
          <w:b/>
          <w:sz w:val="24"/>
        </w:rPr>
      </w:pPr>
    </w:p>
    <w:p w14:paraId="178A6F02" w14:textId="0582899D" w:rsidR="00593BC3" w:rsidRDefault="00593BC3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service jenkins status     /     $ systemctl status jenkins</w:t>
      </w:r>
    </w:p>
    <w:p w14:paraId="172BB201" w14:textId="77777777" w:rsidR="00593BC3" w:rsidRDefault="00593BC3" w:rsidP="008131BE">
      <w:pPr>
        <w:spacing w:after="0"/>
        <w:jc w:val="both"/>
        <w:rPr>
          <w:b/>
          <w:sz w:val="24"/>
        </w:rPr>
      </w:pPr>
    </w:p>
    <w:p w14:paraId="7BE5F850" w14:textId="20291E8F" w:rsidR="00593BC3" w:rsidRDefault="00593BC3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$ service jenkins stop     /     $ systemctl stop jenkins</w:t>
      </w:r>
    </w:p>
    <w:p w14:paraId="3371596A" w14:textId="77777777" w:rsidR="00AD242C" w:rsidRDefault="00AD242C" w:rsidP="008131BE">
      <w:pPr>
        <w:spacing w:after="0"/>
        <w:jc w:val="both"/>
        <w:rPr>
          <w:b/>
          <w:sz w:val="24"/>
        </w:rPr>
      </w:pPr>
    </w:p>
    <w:p w14:paraId="30350B61" w14:textId="77777777" w:rsidR="00AD242C" w:rsidRDefault="00AD242C" w:rsidP="008131BE">
      <w:pPr>
        <w:spacing w:after="0"/>
        <w:jc w:val="both"/>
        <w:rPr>
          <w:b/>
          <w:sz w:val="24"/>
        </w:rPr>
      </w:pPr>
    </w:p>
    <w:p w14:paraId="71CA2687" w14:textId="6AD10047" w:rsidR="00D47807" w:rsidRDefault="00D47807" w:rsidP="008131BE">
      <w:pPr>
        <w:spacing w:after="0"/>
        <w:jc w:val="both"/>
        <w:rPr>
          <w:b/>
          <w:sz w:val="24"/>
        </w:rPr>
      </w:pPr>
    </w:p>
    <w:p w14:paraId="6F048340" w14:textId="7BDB729F" w:rsidR="0048589B" w:rsidRDefault="0048589B" w:rsidP="008131BE">
      <w:pPr>
        <w:spacing w:after="0"/>
        <w:jc w:val="both"/>
        <w:rPr>
          <w:b/>
          <w:sz w:val="24"/>
        </w:rPr>
      </w:pPr>
    </w:p>
    <w:p w14:paraId="2CC930EE" w14:textId="3D66D4FB" w:rsidR="0048589B" w:rsidRDefault="0048589B" w:rsidP="008131BE">
      <w:pPr>
        <w:spacing w:after="0"/>
        <w:jc w:val="both"/>
        <w:rPr>
          <w:b/>
          <w:sz w:val="24"/>
        </w:rPr>
      </w:pPr>
    </w:p>
    <w:p w14:paraId="2D0575B4" w14:textId="45815009" w:rsidR="0048589B" w:rsidRDefault="0048589B" w:rsidP="008131BE">
      <w:pPr>
        <w:spacing w:after="0"/>
        <w:jc w:val="both"/>
        <w:rPr>
          <w:b/>
          <w:sz w:val="24"/>
        </w:rPr>
      </w:pPr>
    </w:p>
    <w:p w14:paraId="0CE8345A" w14:textId="77777777" w:rsidR="0048589B" w:rsidRDefault="0048589B" w:rsidP="008131BE">
      <w:pPr>
        <w:spacing w:after="0"/>
        <w:jc w:val="both"/>
        <w:rPr>
          <w:b/>
          <w:sz w:val="24"/>
        </w:rPr>
      </w:pPr>
    </w:p>
    <w:p w14:paraId="2B76435C" w14:textId="572037DE" w:rsidR="00D47807" w:rsidRDefault="00D47807" w:rsidP="008131BE">
      <w:pPr>
        <w:spacing w:after="0"/>
        <w:jc w:val="center"/>
        <w:rPr>
          <w:b/>
          <w:sz w:val="36"/>
        </w:rPr>
      </w:pPr>
      <w:r w:rsidRPr="00AD242C">
        <w:rPr>
          <w:b/>
          <w:sz w:val="36"/>
        </w:rPr>
        <w:lastRenderedPageBreak/>
        <w:t xml:space="preserve">Jenkins </w:t>
      </w:r>
      <w:r>
        <w:rPr>
          <w:b/>
          <w:sz w:val="36"/>
        </w:rPr>
        <w:t>master/slave configuration</w:t>
      </w:r>
    </w:p>
    <w:p w14:paraId="2561C099" w14:textId="322668B4" w:rsidR="00D47807" w:rsidRDefault="00D47807" w:rsidP="008131BE">
      <w:pPr>
        <w:spacing w:after="0"/>
        <w:jc w:val="both"/>
        <w:rPr>
          <w:b/>
          <w:sz w:val="36"/>
        </w:rPr>
      </w:pPr>
    </w:p>
    <w:p w14:paraId="0DBAF75F" w14:textId="77777777" w:rsidR="00AA3826" w:rsidRDefault="00AA3826" w:rsidP="008131BE">
      <w:pPr>
        <w:spacing w:after="0"/>
        <w:jc w:val="both"/>
        <w:rPr>
          <w:b/>
          <w:sz w:val="24"/>
          <w:szCs w:val="24"/>
        </w:rPr>
      </w:pPr>
    </w:p>
    <w:p w14:paraId="0C014492" w14:textId="24FE08BE" w:rsidR="00AA3826" w:rsidRPr="00114B8E" w:rsidRDefault="00AA3826" w:rsidP="008131BE">
      <w:pPr>
        <w:spacing w:after="0"/>
        <w:jc w:val="both"/>
        <w:rPr>
          <w:b/>
          <w:sz w:val="28"/>
          <w:szCs w:val="24"/>
        </w:rPr>
      </w:pPr>
      <w:r w:rsidRPr="00114B8E">
        <w:rPr>
          <w:b/>
          <w:sz w:val="28"/>
          <w:szCs w:val="24"/>
        </w:rPr>
        <w:t>Step 1:</w:t>
      </w:r>
      <w:r w:rsidR="000F3230" w:rsidRPr="00114B8E">
        <w:rPr>
          <w:b/>
          <w:sz w:val="28"/>
          <w:szCs w:val="24"/>
        </w:rPr>
        <w:t xml:space="preserve"> Setup Jenkins Slave</w:t>
      </w:r>
    </w:p>
    <w:p w14:paraId="40A222BC" w14:textId="77777777" w:rsidR="000F3230" w:rsidRDefault="000F3230" w:rsidP="008131BE">
      <w:pPr>
        <w:spacing w:after="0"/>
        <w:jc w:val="both"/>
        <w:rPr>
          <w:b/>
          <w:sz w:val="24"/>
          <w:szCs w:val="24"/>
        </w:rPr>
      </w:pPr>
    </w:p>
    <w:p w14:paraId="78EB1BAA" w14:textId="2C295D19" w:rsidR="00AA3826" w:rsidRDefault="000F3230" w:rsidP="008131BE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install java on the slave server and update the java path in bash_profile</w:t>
      </w:r>
    </w:p>
    <w:p w14:paraId="49E54094" w14:textId="7AEB45F4" w:rsidR="000F3230" w:rsidRDefault="000F3230" w:rsidP="008131BE">
      <w:pPr>
        <w:spacing w:after="0"/>
        <w:jc w:val="both"/>
        <w:rPr>
          <w:sz w:val="24"/>
          <w:szCs w:val="24"/>
        </w:rPr>
      </w:pPr>
    </w:p>
    <w:p w14:paraId="2EE799D4" w14:textId="176BB480" w:rsidR="000F3230" w:rsidRDefault="000F3230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useradd jenkins-slave-01  </w:t>
      </w:r>
      <w:r>
        <w:rPr>
          <w:sz w:val="24"/>
          <w:szCs w:val="24"/>
        </w:rPr>
        <w:t>(add one user)</w:t>
      </w:r>
    </w:p>
    <w:p w14:paraId="19F85B8F" w14:textId="699A23E1" w:rsidR="000F3230" w:rsidRDefault="000F3230" w:rsidP="008131BE">
      <w:pPr>
        <w:spacing w:after="0"/>
        <w:jc w:val="both"/>
        <w:rPr>
          <w:b/>
          <w:sz w:val="24"/>
          <w:szCs w:val="24"/>
        </w:rPr>
      </w:pPr>
    </w:p>
    <w:p w14:paraId="595F5012" w14:textId="26E50B9E" w:rsidR="000F3230" w:rsidRDefault="000F3230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sudo su – jenkins-slave-01 </w:t>
      </w:r>
      <w:r>
        <w:rPr>
          <w:sz w:val="24"/>
          <w:szCs w:val="24"/>
        </w:rPr>
        <w:t>(make that user super user)</w:t>
      </w:r>
    </w:p>
    <w:p w14:paraId="3BFB7D66" w14:textId="3A067E98" w:rsidR="000F3230" w:rsidRDefault="000F3230" w:rsidP="008131BE">
      <w:pPr>
        <w:spacing w:after="0"/>
        <w:jc w:val="both"/>
        <w:rPr>
          <w:sz w:val="24"/>
          <w:szCs w:val="24"/>
        </w:rPr>
      </w:pPr>
    </w:p>
    <w:p w14:paraId="263368C8" w14:textId="2BDA3AA3" w:rsidR="000F3230" w:rsidRDefault="000F3230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ssh-keygen -t rsa -N “” -f  /home/jenkins-slave-01/.ssh/id_rsa  </w:t>
      </w:r>
      <w:r>
        <w:rPr>
          <w:sz w:val="24"/>
          <w:szCs w:val="24"/>
        </w:rPr>
        <w:t>(the private and public key will be stored in that location)</w:t>
      </w:r>
    </w:p>
    <w:p w14:paraId="6E083E4D" w14:textId="4D4B0DED" w:rsidR="000F3230" w:rsidRDefault="000F3230" w:rsidP="008131BE">
      <w:pPr>
        <w:spacing w:after="0"/>
        <w:jc w:val="both"/>
        <w:rPr>
          <w:sz w:val="24"/>
          <w:szCs w:val="24"/>
        </w:rPr>
      </w:pPr>
    </w:p>
    <w:p w14:paraId="536223F9" w14:textId="24C7DE84" w:rsidR="000F3230" w:rsidRPr="003B08EC" w:rsidRDefault="000F3230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># cd .ssh</w:t>
      </w:r>
      <w:r w:rsidR="003B08EC">
        <w:rPr>
          <w:b/>
          <w:sz w:val="24"/>
          <w:szCs w:val="24"/>
        </w:rPr>
        <w:t xml:space="preserve">  </w:t>
      </w:r>
      <w:r w:rsidR="003B08EC">
        <w:rPr>
          <w:sz w:val="24"/>
          <w:szCs w:val="24"/>
        </w:rPr>
        <w:t>(move to .ssh directory)</w:t>
      </w:r>
    </w:p>
    <w:p w14:paraId="6426BE84" w14:textId="3D67C34B" w:rsidR="000F3230" w:rsidRDefault="000F3230" w:rsidP="008131BE">
      <w:pPr>
        <w:spacing w:after="0"/>
        <w:jc w:val="both"/>
        <w:rPr>
          <w:b/>
          <w:sz w:val="24"/>
          <w:szCs w:val="24"/>
        </w:rPr>
      </w:pPr>
    </w:p>
    <w:p w14:paraId="50BBD8F4" w14:textId="0A2237FA" w:rsidR="000F3230" w:rsidRDefault="000F3230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cat id_rsa.pub &gt; authorized_keys   </w:t>
      </w:r>
      <w:r>
        <w:rPr>
          <w:sz w:val="24"/>
          <w:szCs w:val="24"/>
        </w:rPr>
        <w:t>(copy the contents of public keys to authorized keys)</w:t>
      </w:r>
    </w:p>
    <w:p w14:paraId="5DCA38C7" w14:textId="31F104A8" w:rsidR="000F3230" w:rsidRDefault="000F3230" w:rsidP="008131BE">
      <w:pPr>
        <w:spacing w:after="0"/>
        <w:jc w:val="both"/>
        <w:rPr>
          <w:sz w:val="24"/>
          <w:szCs w:val="24"/>
        </w:rPr>
      </w:pPr>
    </w:p>
    <w:p w14:paraId="064C7D1F" w14:textId="22B03151" w:rsidR="000F3230" w:rsidRDefault="000F3230" w:rsidP="008131BE">
      <w:pPr>
        <w:spacing w:after="0"/>
        <w:jc w:val="both"/>
        <w:rPr>
          <w:sz w:val="24"/>
          <w:szCs w:val="24"/>
        </w:rPr>
      </w:pPr>
      <w:r w:rsidRPr="000F3230">
        <w:rPr>
          <w:b/>
          <w:sz w:val="24"/>
          <w:szCs w:val="24"/>
        </w:rPr>
        <w:t># chmod 700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authorized_keys  </w:t>
      </w:r>
      <w:r>
        <w:rPr>
          <w:sz w:val="24"/>
          <w:szCs w:val="24"/>
        </w:rPr>
        <w:t>(make it secured from read and write)</w:t>
      </w:r>
    </w:p>
    <w:p w14:paraId="5C60AF37" w14:textId="042EB311" w:rsidR="003B08EC" w:rsidRDefault="003B08EC" w:rsidP="008131BE">
      <w:pPr>
        <w:spacing w:after="0"/>
        <w:jc w:val="both"/>
        <w:rPr>
          <w:sz w:val="24"/>
          <w:szCs w:val="24"/>
        </w:rPr>
      </w:pPr>
    </w:p>
    <w:p w14:paraId="0E983DBD" w14:textId="37A6AFC3" w:rsidR="003B08EC" w:rsidRDefault="003B08EC" w:rsidP="008131BE">
      <w:pPr>
        <w:spacing w:after="0"/>
        <w:jc w:val="both"/>
        <w:rPr>
          <w:sz w:val="24"/>
          <w:szCs w:val="24"/>
        </w:rPr>
      </w:pPr>
    </w:p>
    <w:p w14:paraId="06DDDC0A" w14:textId="2BA70115" w:rsidR="003B08EC" w:rsidRPr="00114B8E" w:rsidRDefault="003B08EC" w:rsidP="008131BE">
      <w:pPr>
        <w:spacing w:after="0"/>
        <w:jc w:val="both"/>
        <w:rPr>
          <w:b/>
          <w:sz w:val="28"/>
          <w:szCs w:val="24"/>
        </w:rPr>
      </w:pPr>
      <w:r w:rsidRPr="00114B8E">
        <w:rPr>
          <w:b/>
          <w:sz w:val="28"/>
          <w:szCs w:val="24"/>
        </w:rPr>
        <w:t>Step 2: Configuration on master</w:t>
      </w:r>
    </w:p>
    <w:p w14:paraId="40E14BC2" w14:textId="1E24361C" w:rsidR="003B08EC" w:rsidRDefault="003B08EC" w:rsidP="008131BE">
      <w:pPr>
        <w:spacing w:after="0"/>
        <w:jc w:val="both"/>
        <w:rPr>
          <w:b/>
          <w:sz w:val="24"/>
          <w:szCs w:val="24"/>
        </w:rPr>
      </w:pPr>
    </w:p>
    <w:p w14:paraId="6E3C8179" w14:textId="5A14C48F" w:rsidR="003B08EC" w:rsidRDefault="003B08EC" w:rsidP="008131BE">
      <w:pPr>
        <w:spacing w:after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Copy the slave node public key </w:t>
      </w:r>
      <w:r w:rsidRPr="003B08EC">
        <w:rPr>
          <w:b/>
          <w:sz w:val="24"/>
          <w:szCs w:val="24"/>
        </w:rPr>
        <w:t>id_rsa.pub</w:t>
      </w:r>
      <w:r>
        <w:rPr>
          <w:sz w:val="24"/>
          <w:szCs w:val="24"/>
        </w:rPr>
        <w:t xml:space="preserve"> to master node’s </w:t>
      </w:r>
      <w:r w:rsidRPr="003B08EC">
        <w:rPr>
          <w:b/>
          <w:sz w:val="24"/>
          <w:szCs w:val="24"/>
        </w:rPr>
        <w:t>known_hosts</w:t>
      </w:r>
    </w:p>
    <w:p w14:paraId="69C581A1" w14:textId="590AFBF7" w:rsidR="00114B8E" w:rsidRDefault="00114B8E" w:rsidP="008131BE">
      <w:pPr>
        <w:spacing w:after="0"/>
        <w:jc w:val="both"/>
        <w:rPr>
          <w:sz w:val="24"/>
          <w:szCs w:val="24"/>
        </w:rPr>
      </w:pPr>
    </w:p>
    <w:p w14:paraId="157123F3" w14:textId="0B8F3601" w:rsidR="00114B8E" w:rsidRDefault="00114B8E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mkdir -p /var/lib/jenkins/.ssh  </w:t>
      </w:r>
      <w:r>
        <w:rPr>
          <w:sz w:val="24"/>
          <w:szCs w:val="24"/>
        </w:rPr>
        <w:t>(make a directory .ssh in jenkins)</w:t>
      </w:r>
    </w:p>
    <w:p w14:paraId="1017700D" w14:textId="6E32523A" w:rsidR="00114B8E" w:rsidRDefault="00114B8E" w:rsidP="008131BE">
      <w:pPr>
        <w:spacing w:after="0"/>
        <w:jc w:val="both"/>
        <w:rPr>
          <w:sz w:val="24"/>
          <w:szCs w:val="24"/>
        </w:rPr>
      </w:pPr>
    </w:p>
    <w:p w14:paraId="1B895B0E" w14:textId="2E4829D8" w:rsidR="00114B8E" w:rsidRDefault="00114B8E" w:rsidP="008131BE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# cd /var/lib/jenkins/.ssh</w:t>
      </w:r>
      <w:r w:rsidR="00DB6DBB">
        <w:rPr>
          <w:b/>
          <w:sz w:val="24"/>
          <w:szCs w:val="24"/>
        </w:rPr>
        <w:t xml:space="preserve"> </w:t>
      </w:r>
      <w:r w:rsidR="00DB6DBB" w:rsidRPr="00DB6DBB">
        <w:rPr>
          <w:sz w:val="24"/>
          <w:szCs w:val="24"/>
        </w:rPr>
        <w:t xml:space="preserve"> (move to that directory)</w:t>
      </w:r>
    </w:p>
    <w:p w14:paraId="58260BBD" w14:textId="469D42A7" w:rsidR="00114B8E" w:rsidRDefault="00114B8E" w:rsidP="008131BE">
      <w:pPr>
        <w:spacing w:after="0"/>
        <w:jc w:val="both"/>
        <w:rPr>
          <w:b/>
          <w:sz w:val="24"/>
          <w:szCs w:val="24"/>
        </w:rPr>
      </w:pPr>
    </w:p>
    <w:p w14:paraId="1A12D736" w14:textId="719E9866" w:rsidR="00114B8E" w:rsidRDefault="00114B8E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ssh-keyscan -H  </w:t>
      </w:r>
      <w:r w:rsidRPr="00E856AF">
        <w:rPr>
          <w:b/>
          <w:sz w:val="24"/>
          <w:szCs w:val="24"/>
          <w:u w:val="single"/>
        </w:rPr>
        <w:t>private-ip ec2</w:t>
      </w:r>
      <w:r w:rsidRPr="00DB6DBB">
        <w:rPr>
          <w:b/>
          <w:sz w:val="24"/>
          <w:szCs w:val="24"/>
        </w:rPr>
        <w:t xml:space="preserve">  &gt;&gt;</w:t>
      </w:r>
      <w:r w:rsidR="00DB6DBB" w:rsidRPr="00DB6DBB">
        <w:rPr>
          <w:b/>
          <w:sz w:val="24"/>
          <w:szCs w:val="24"/>
        </w:rPr>
        <w:t xml:space="preserve">  </w:t>
      </w:r>
      <w:r w:rsidR="00DB6DBB">
        <w:rPr>
          <w:b/>
          <w:sz w:val="24"/>
          <w:szCs w:val="24"/>
        </w:rPr>
        <w:t xml:space="preserve">/var/lib/jenkins/.ssh/known_hosts  </w:t>
      </w:r>
      <w:r w:rsidR="00DB6DBB" w:rsidRPr="00DB6DBB">
        <w:rPr>
          <w:sz w:val="24"/>
          <w:szCs w:val="24"/>
        </w:rPr>
        <w:t>(</w:t>
      </w:r>
      <w:r w:rsidR="00DB6DBB">
        <w:rPr>
          <w:sz w:val="24"/>
          <w:szCs w:val="24"/>
        </w:rPr>
        <w:t>copy that key in to known_hosts)</w:t>
      </w:r>
    </w:p>
    <w:p w14:paraId="79DA2FE8" w14:textId="426CC20E" w:rsidR="00DB6DBB" w:rsidRDefault="00DB6DBB" w:rsidP="008131BE">
      <w:pPr>
        <w:spacing w:after="0"/>
        <w:jc w:val="both"/>
        <w:rPr>
          <w:b/>
          <w:sz w:val="24"/>
          <w:szCs w:val="24"/>
        </w:rPr>
      </w:pPr>
    </w:p>
    <w:p w14:paraId="615D66C7" w14:textId="6A76E314" w:rsidR="00DB6DBB" w:rsidRDefault="00DB6DBB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chown jenkins:jenkins known_hosts  </w:t>
      </w:r>
      <w:r>
        <w:rPr>
          <w:sz w:val="24"/>
          <w:szCs w:val="24"/>
        </w:rPr>
        <w:t>(change the ownership of the file)</w:t>
      </w:r>
    </w:p>
    <w:p w14:paraId="6DF25A5E" w14:textId="0581BBC4" w:rsidR="00DB6DBB" w:rsidRDefault="00DB6DBB" w:rsidP="008131BE">
      <w:pPr>
        <w:spacing w:after="0"/>
        <w:jc w:val="both"/>
        <w:rPr>
          <w:sz w:val="24"/>
          <w:szCs w:val="24"/>
        </w:rPr>
      </w:pPr>
    </w:p>
    <w:p w14:paraId="5D0D0C2B" w14:textId="27DCC08C" w:rsidR="00DB6DBB" w:rsidRPr="00DB6DBB" w:rsidRDefault="00DB6DBB" w:rsidP="008131BE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chmod 700 known_hosts  </w:t>
      </w:r>
      <w:r>
        <w:rPr>
          <w:sz w:val="24"/>
          <w:szCs w:val="24"/>
        </w:rPr>
        <w:t>(make it secured from read and write)</w:t>
      </w:r>
    </w:p>
    <w:p w14:paraId="10B18F94" w14:textId="77777777" w:rsidR="003B08EC" w:rsidRDefault="003B08EC" w:rsidP="008131BE">
      <w:pPr>
        <w:spacing w:after="0"/>
        <w:jc w:val="both"/>
        <w:rPr>
          <w:sz w:val="24"/>
          <w:szCs w:val="24"/>
        </w:rPr>
      </w:pPr>
    </w:p>
    <w:p w14:paraId="7E31D9C8" w14:textId="77777777" w:rsidR="00AA3826" w:rsidRDefault="00AA3826" w:rsidP="008131BE">
      <w:pPr>
        <w:spacing w:after="0"/>
        <w:jc w:val="both"/>
        <w:rPr>
          <w:b/>
          <w:sz w:val="24"/>
          <w:szCs w:val="24"/>
        </w:rPr>
      </w:pPr>
    </w:p>
    <w:p w14:paraId="146B6687" w14:textId="77777777" w:rsidR="000F1677" w:rsidRDefault="000F1677" w:rsidP="008131BE">
      <w:pPr>
        <w:spacing w:after="0"/>
        <w:jc w:val="both"/>
        <w:rPr>
          <w:b/>
          <w:sz w:val="24"/>
          <w:szCs w:val="24"/>
        </w:rPr>
      </w:pPr>
    </w:p>
    <w:p w14:paraId="47E0D6E8" w14:textId="77777777" w:rsidR="000F1677" w:rsidRDefault="000F1677" w:rsidP="008131BE">
      <w:pPr>
        <w:spacing w:after="0"/>
        <w:jc w:val="both"/>
        <w:rPr>
          <w:b/>
          <w:sz w:val="24"/>
          <w:szCs w:val="24"/>
        </w:rPr>
      </w:pPr>
    </w:p>
    <w:p w14:paraId="214BAE57" w14:textId="6BCA006D" w:rsidR="000F1677" w:rsidRPr="00114B8E" w:rsidRDefault="000F1677" w:rsidP="008131BE">
      <w:pPr>
        <w:spacing w:after="0"/>
        <w:jc w:val="both"/>
        <w:rPr>
          <w:b/>
          <w:sz w:val="28"/>
          <w:szCs w:val="24"/>
        </w:rPr>
      </w:pPr>
      <w:r w:rsidRPr="00114B8E">
        <w:rPr>
          <w:b/>
          <w:sz w:val="28"/>
          <w:szCs w:val="24"/>
        </w:rPr>
        <w:lastRenderedPageBreak/>
        <w:t xml:space="preserve">Step </w:t>
      </w:r>
      <w:r>
        <w:rPr>
          <w:b/>
          <w:sz w:val="28"/>
          <w:szCs w:val="24"/>
        </w:rPr>
        <w:t>3</w:t>
      </w:r>
      <w:r w:rsidRPr="00114B8E">
        <w:rPr>
          <w:b/>
          <w:sz w:val="28"/>
          <w:szCs w:val="24"/>
        </w:rPr>
        <w:t xml:space="preserve">: </w:t>
      </w:r>
      <w:r>
        <w:rPr>
          <w:b/>
          <w:sz w:val="28"/>
          <w:szCs w:val="24"/>
        </w:rPr>
        <w:t>O</w:t>
      </w:r>
      <w:r w:rsidRPr="00114B8E">
        <w:rPr>
          <w:b/>
          <w:sz w:val="28"/>
          <w:szCs w:val="24"/>
        </w:rPr>
        <w:t xml:space="preserve">n </w:t>
      </w:r>
      <w:r>
        <w:rPr>
          <w:b/>
          <w:sz w:val="28"/>
          <w:szCs w:val="24"/>
        </w:rPr>
        <w:t xml:space="preserve">jenkins </w:t>
      </w:r>
      <w:r w:rsidRPr="00114B8E">
        <w:rPr>
          <w:b/>
          <w:sz w:val="28"/>
          <w:szCs w:val="24"/>
        </w:rPr>
        <w:t>master</w:t>
      </w:r>
    </w:p>
    <w:p w14:paraId="3D2A7808" w14:textId="77777777" w:rsidR="000F1677" w:rsidRDefault="000F1677" w:rsidP="008131BE">
      <w:pPr>
        <w:spacing w:after="0"/>
        <w:jc w:val="both"/>
        <w:rPr>
          <w:b/>
          <w:sz w:val="24"/>
          <w:szCs w:val="24"/>
        </w:rPr>
      </w:pPr>
    </w:p>
    <w:p w14:paraId="068B80EF" w14:textId="17A16E8E" w:rsidR="00D47807" w:rsidRDefault="007E14AD" w:rsidP="008131BE">
      <w:pPr>
        <w:spacing w:after="0"/>
        <w:jc w:val="both"/>
        <w:rPr>
          <w:sz w:val="24"/>
          <w:szCs w:val="24"/>
        </w:rPr>
      </w:pPr>
      <w:r w:rsidRPr="007E14AD">
        <w:rPr>
          <w:b/>
          <w:sz w:val="24"/>
          <w:szCs w:val="24"/>
        </w:rPr>
        <w:t>Manage jenkins</w:t>
      </w:r>
      <w:r>
        <w:rPr>
          <w:sz w:val="24"/>
          <w:szCs w:val="24"/>
        </w:rPr>
        <w:t xml:space="preserve"> -&gt; </w:t>
      </w:r>
      <w:r w:rsidRPr="007E14AD">
        <w:rPr>
          <w:b/>
          <w:sz w:val="24"/>
          <w:szCs w:val="24"/>
        </w:rPr>
        <w:t>Manage nodes</w:t>
      </w:r>
      <w:r>
        <w:rPr>
          <w:sz w:val="24"/>
          <w:szCs w:val="24"/>
        </w:rPr>
        <w:t xml:space="preserve"> -&gt; </w:t>
      </w:r>
      <w:r w:rsidRPr="007E14AD">
        <w:rPr>
          <w:b/>
          <w:sz w:val="24"/>
          <w:szCs w:val="24"/>
        </w:rPr>
        <w:t>New node</w:t>
      </w:r>
    </w:p>
    <w:p w14:paraId="6FEBBA7E" w14:textId="77777777" w:rsidR="007E14AD" w:rsidRDefault="007E14AD" w:rsidP="008131BE">
      <w:pPr>
        <w:spacing w:after="0"/>
        <w:jc w:val="both"/>
        <w:rPr>
          <w:b/>
          <w:sz w:val="24"/>
          <w:szCs w:val="24"/>
        </w:rPr>
      </w:pPr>
    </w:p>
    <w:p w14:paraId="5040A581" w14:textId="5368A0C0" w:rsidR="007E14AD" w:rsidRDefault="007E14AD" w:rsidP="008131BE">
      <w:pPr>
        <w:spacing w:after="0"/>
        <w:jc w:val="both"/>
        <w:rPr>
          <w:sz w:val="24"/>
          <w:szCs w:val="24"/>
        </w:rPr>
      </w:pPr>
      <w:r w:rsidRPr="007E14AD">
        <w:rPr>
          <w:b/>
          <w:sz w:val="24"/>
          <w:szCs w:val="24"/>
        </w:rPr>
        <w:t>Node Name</w:t>
      </w:r>
      <w:r>
        <w:rPr>
          <w:sz w:val="24"/>
          <w:szCs w:val="24"/>
        </w:rPr>
        <w:t>:  xxxxx</w:t>
      </w:r>
    </w:p>
    <w:p w14:paraId="1558ED42" w14:textId="0DFD6CB7" w:rsidR="007E14AD" w:rsidRDefault="007E14AD" w:rsidP="008131BE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Select permanent agent and hit ok</w:t>
      </w:r>
    </w:p>
    <w:p w14:paraId="2A0D1844" w14:textId="77777777" w:rsidR="007E14AD" w:rsidRPr="007E14AD" w:rsidRDefault="007E14AD" w:rsidP="008131BE">
      <w:pPr>
        <w:spacing w:after="0"/>
        <w:jc w:val="both"/>
        <w:rPr>
          <w:sz w:val="24"/>
          <w:szCs w:val="24"/>
        </w:rPr>
      </w:pPr>
    </w:p>
    <w:p w14:paraId="51830C28" w14:textId="2E9EE050" w:rsidR="00D47807" w:rsidRDefault="007E14AD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Description: </w:t>
      </w:r>
      <w:r>
        <w:rPr>
          <w:sz w:val="24"/>
        </w:rPr>
        <w:t>describe about your node</w:t>
      </w:r>
    </w:p>
    <w:p w14:paraId="4C6E9281" w14:textId="48F7455D" w:rsidR="007E14AD" w:rsidRDefault="007E14AD" w:rsidP="008131BE">
      <w:pPr>
        <w:spacing w:after="0"/>
        <w:jc w:val="both"/>
        <w:rPr>
          <w:sz w:val="24"/>
        </w:rPr>
      </w:pPr>
    </w:p>
    <w:p w14:paraId="512CED35" w14:textId="1AE7FD73" w:rsidR="007E14AD" w:rsidRDefault="007E14AD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# of executors: </w:t>
      </w:r>
      <w:r>
        <w:rPr>
          <w:sz w:val="24"/>
        </w:rPr>
        <w:t>number of jobs to run simultaneously</w:t>
      </w:r>
    </w:p>
    <w:p w14:paraId="50F2DD46" w14:textId="101F9EA0" w:rsidR="007E14AD" w:rsidRDefault="007E14AD" w:rsidP="008131BE">
      <w:pPr>
        <w:spacing w:after="0"/>
        <w:jc w:val="both"/>
        <w:rPr>
          <w:sz w:val="24"/>
        </w:rPr>
      </w:pPr>
    </w:p>
    <w:p w14:paraId="28150B96" w14:textId="11CC1CAE" w:rsidR="007E14AD" w:rsidRDefault="007E14AD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Remote Root Directory: </w:t>
      </w:r>
      <w:r>
        <w:rPr>
          <w:sz w:val="24"/>
        </w:rPr>
        <w:t xml:space="preserve">it should be the directory in the slave node where jenkins </w:t>
      </w:r>
      <w:r w:rsidR="000F1677">
        <w:rPr>
          <w:sz w:val="24"/>
        </w:rPr>
        <w:t>must</w:t>
      </w:r>
      <w:r>
        <w:rPr>
          <w:sz w:val="24"/>
        </w:rPr>
        <w:t xml:space="preserve"> work</w:t>
      </w:r>
    </w:p>
    <w:p w14:paraId="1B580F3A" w14:textId="1C4CF06D" w:rsidR="007E14AD" w:rsidRDefault="007E14AD" w:rsidP="008131BE">
      <w:pPr>
        <w:spacing w:after="0"/>
        <w:jc w:val="both"/>
        <w:rPr>
          <w:sz w:val="24"/>
        </w:rPr>
      </w:pPr>
    </w:p>
    <w:p w14:paraId="4EB03C98" w14:textId="5D3B5320" w:rsidR="007E14AD" w:rsidRDefault="007E14AD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Labels: </w:t>
      </w:r>
      <w:r>
        <w:rPr>
          <w:sz w:val="24"/>
        </w:rPr>
        <w:t>label for a group of nodes</w:t>
      </w:r>
    </w:p>
    <w:p w14:paraId="47F0EC75" w14:textId="00AC2BAF" w:rsidR="007E14AD" w:rsidRDefault="007E14AD" w:rsidP="008131BE">
      <w:pPr>
        <w:spacing w:after="0"/>
        <w:jc w:val="both"/>
        <w:rPr>
          <w:sz w:val="24"/>
        </w:rPr>
      </w:pPr>
    </w:p>
    <w:p w14:paraId="6814909E" w14:textId="00424C6E" w:rsidR="007E14AD" w:rsidRDefault="007E14AD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Usage: </w:t>
      </w:r>
      <w:r>
        <w:rPr>
          <w:sz w:val="24"/>
        </w:rPr>
        <w:t>use this node as much as possible (for better performance)</w:t>
      </w:r>
    </w:p>
    <w:p w14:paraId="0A7AB5DC" w14:textId="209F7E9C" w:rsidR="007E14AD" w:rsidRDefault="007E14AD" w:rsidP="008131BE">
      <w:pPr>
        <w:spacing w:after="0"/>
        <w:jc w:val="both"/>
        <w:rPr>
          <w:sz w:val="24"/>
        </w:rPr>
      </w:pPr>
    </w:p>
    <w:p w14:paraId="7767D93F" w14:textId="0E8552C9" w:rsidR="00AD242C" w:rsidRDefault="000F1677" w:rsidP="008131BE">
      <w:pPr>
        <w:spacing w:after="0"/>
        <w:jc w:val="both"/>
        <w:rPr>
          <w:sz w:val="24"/>
        </w:rPr>
      </w:pPr>
      <w:r>
        <w:rPr>
          <w:b/>
          <w:sz w:val="24"/>
        </w:rPr>
        <w:t xml:space="preserve">Launch method: </w:t>
      </w:r>
      <w:r>
        <w:rPr>
          <w:sz w:val="24"/>
        </w:rPr>
        <w:t>launch agent agents via SSH</w:t>
      </w:r>
    </w:p>
    <w:p w14:paraId="2BC5A9C2" w14:textId="590E4EEB" w:rsidR="000F1677" w:rsidRDefault="000F1677" w:rsidP="008131BE">
      <w:pPr>
        <w:spacing w:after="0"/>
        <w:jc w:val="both"/>
        <w:rPr>
          <w:sz w:val="24"/>
        </w:rPr>
      </w:pPr>
    </w:p>
    <w:p w14:paraId="14F6663D" w14:textId="20101F60" w:rsidR="000F1677" w:rsidRDefault="000F1677" w:rsidP="008131BE">
      <w:pPr>
        <w:spacing w:after="0"/>
        <w:jc w:val="both"/>
        <w:rPr>
          <w:sz w:val="24"/>
        </w:rPr>
      </w:pPr>
      <w:r w:rsidRPr="000F1677">
        <w:rPr>
          <w:b/>
          <w:sz w:val="24"/>
        </w:rPr>
        <w:t>Host:</w:t>
      </w:r>
      <w:r>
        <w:rPr>
          <w:b/>
          <w:sz w:val="24"/>
        </w:rPr>
        <w:t xml:space="preserve"> </w:t>
      </w:r>
      <w:r>
        <w:rPr>
          <w:sz w:val="24"/>
        </w:rPr>
        <w:t>ec2 slave instance private ip address</w:t>
      </w:r>
    </w:p>
    <w:p w14:paraId="68147F0B" w14:textId="25907633" w:rsidR="003634EB" w:rsidRDefault="003634EB" w:rsidP="008131BE">
      <w:pPr>
        <w:spacing w:after="0"/>
        <w:jc w:val="both"/>
        <w:rPr>
          <w:sz w:val="24"/>
        </w:rPr>
      </w:pPr>
    </w:p>
    <w:p w14:paraId="3EA1FDE3" w14:textId="6BA9B1BD" w:rsidR="000F1677" w:rsidRDefault="000F1677" w:rsidP="008131BE">
      <w:pPr>
        <w:spacing w:after="0"/>
        <w:ind w:firstLine="720"/>
        <w:jc w:val="both"/>
        <w:rPr>
          <w:sz w:val="24"/>
        </w:rPr>
      </w:pPr>
      <w:r w:rsidRPr="000F1677">
        <w:rPr>
          <w:b/>
          <w:sz w:val="24"/>
        </w:rPr>
        <w:t>Credentials</w:t>
      </w:r>
      <w:r>
        <w:rPr>
          <w:b/>
          <w:sz w:val="24"/>
        </w:rPr>
        <w:t xml:space="preserve">: </w:t>
      </w:r>
      <w:r>
        <w:rPr>
          <w:sz w:val="24"/>
        </w:rPr>
        <w:t>add -&gt; jenkins</w:t>
      </w:r>
    </w:p>
    <w:p w14:paraId="682A21E0" w14:textId="32135194" w:rsidR="000F1677" w:rsidRDefault="000F1677" w:rsidP="008131BE">
      <w:pPr>
        <w:spacing w:after="0"/>
        <w:ind w:left="720" w:firstLine="720"/>
        <w:jc w:val="both"/>
        <w:rPr>
          <w:b/>
          <w:sz w:val="24"/>
        </w:rPr>
      </w:pPr>
      <w:r>
        <w:rPr>
          <w:b/>
          <w:sz w:val="24"/>
        </w:rPr>
        <w:t xml:space="preserve">Domain: </w:t>
      </w:r>
      <w:r w:rsidR="003634EB" w:rsidRPr="003634EB">
        <w:rPr>
          <w:sz w:val="24"/>
        </w:rPr>
        <w:t>Global credentials</w:t>
      </w:r>
    </w:p>
    <w:p w14:paraId="4F9E3CE4" w14:textId="2A2D6672" w:rsidR="003634EB" w:rsidRDefault="003634EB" w:rsidP="008131BE">
      <w:pPr>
        <w:spacing w:after="0"/>
        <w:ind w:left="720" w:firstLine="720"/>
        <w:jc w:val="both"/>
        <w:rPr>
          <w:sz w:val="24"/>
        </w:rPr>
      </w:pPr>
      <w:r>
        <w:rPr>
          <w:b/>
          <w:sz w:val="24"/>
        </w:rPr>
        <w:t xml:space="preserve">Kind: </w:t>
      </w:r>
      <w:r>
        <w:rPr>
          <w:sz w:val="24"/>
        </w:rPr>
        <w:t>SSH username with private key</w:t>
      </w:r>
    </w:p>
    <w:p w14:paraId="600C5130" w14:textId="2ABFE86D" w:rsidR="003634EB" w:rsidRDefault="003634EB" w:rsidP="008131BE">
      <w:pPr>
        <w:spacing w:after="0"/>
        <w:ind w:left="1440"/>
        <w:jc w:val="both"/>
        <w:rPr>
          <w:sz w:val="24"/>
        </w:rPr>
      </w:pPr>
      <w:r>
        <w:rPr>
          <w:b/>
          <w:sz w:val="24"/>
        </w:rPr>
        <w:t xml:space="preserve">Scope: </w:t>
      </w:r>
      <w:r>
        <w:rPr>
          <w:sz w:val="24"/>
        </w:rPr>
        <w:t>Global</w:t>
      </w:r>
    </w:p>
    <w:p w14:paraId="7CAB5820" w14:textId="1F445C3D" w:rsidR="003634EB" w:rsidRDefault="003634EB" w:rsidP="008131BE">
      <w:pPr>
        <w:spacing w:after="0"/>
        <w:ind w:left="1440"/>
        <w:jc w:val="both"/>
        <w:rPr>
          <w:sz w:val="24"/>
        </w:rPr>
      </w:pPr>
      <w:r>
        <w:rPr>
          <w:b/>
          <w:sz w:val="24"/>
        </w:rPr>
        <w:t xml:space="preserve">Username: </w:t>
      </w:r>
      <w:r w:rsidRPr="003634EB">
        <w:rPr>
          <w:sz w:val="24"/>
        </w:rPr>
        <w:t>jenkins-slave-01 (the user which we created)</w:t>
      </w:r>
    </w:p>
    <w:p w14:paraId="3D815655" w14:textId="1C93644F" w:rsidR="003634EB" w:rsidRDefault="003634EB" w:rsidP="008131BE">
      <w:pPr>
        <w:spacing w:after="0"/>
        <w:ind w:left="1440"/>
        <w:jc w:val="both"/>
        <w:rPr>
          <w:sz w:val="24"/>
        </w:rPr>
      </w:pPr>
      <w:r w:rsidRPr="003634EB">
        <w:rPr>
          <w:b/>
          <w:sz w:val="24"/>
        </w:rPr>
        <w:t>Private Key</w:t>
      </w:r>
      <w:r>
        <w:rPr>
          <w:sz w:val="24"/>
        </w:rPr>
        <w:t xml:space="preserve"> -&gt; Enter Directly</w:t>
      </w:r>
    </w:p>
    <w:p w14:paraId="1FE3EF96" w14:textId="5D7BDD80" w:rsidR="003634EB" w:rsidRDefault="003634EB" w:rsidP="008131BE">
      <w:pPr>
        <w:spacing w:after="0"/>
        <w:ind w:left="1440"/>
        <w:jc w:val="both"/>
        <w:rPr>
          <w:sz w:val="24"/>
        </w:rPr>
      </w:pPr>
      <w:r>
        <w:rPr>
          <w:sz w:val="24"/>
        </w:rPr>
        <w:t xml:space="preserve">Go to slave server ( in .ssh directory </w:t>
      </w:r>
      <w:r w:rsidRPr="003634EB">
        <w:rPr>
          <w:b/>
          <w:sz w:val="24"/>
        </w:rPr>
        <w:t>#more id_rsa</w:t>
      </w:r>
      <w:r>
        <w:rPr>
          <w:b/>
          <w:sz w:val="24"/>
        </w:rPr>
        <w:t xml:space="preserve">  </w:t>
      </w:r>
      <w:r>
        <w:rPr>
          <w:sz w:val="24"/>
        </w:rPr>
        <w:t>and copy this here)</w:t>
      </w:r>
    </w:p>
    <w:p w14:paraId="200B541A" w14:textId="73ED572E" w:rsidR="003634EB" w:rsidRDefault="003634EB" w:rsidP="008131BE">
      <w:pPr>
        <w:spacing w:after="0"/>
        <w:ind w:left="1440"/>
        <w:jc w:val="both"/>
        <w:rPr>
          <w:sz w:val="24"/>
        </w:rPr>
      </w:pPr>
      <w:r>
        <w:rPr>
          <w:b/>
          <w:sz w:val="24"/>
        </w:rPr>
        <w:t xml:space="preserve">Passphrase: </w:t>
      </w:r>
      <w:r>
        <w:rPr>
          <w:sz w:val="24"/>
        </w:rPr>
        <w:t>if any</w:t>
      </w:r>
    </w:p>
    <w:p w14:paraId="12DF0064" w14:textId="73367E30" w:rsidR="003634EB" w:rsidRDefault="003634EB" w:rsidP="008131BE">
      <w:pPr>
        <w:spacing w:after="0"/>
        <w:ind w:left="1440"/>
        <w:jc w:val="both"/>
        <w:rPr>
          <w:sz w:val="24"/>
        </w:rPr>
      </w:pPr>
      <w:r w:rsidRPr="003634EB">
        <w:rPr>
          <w:b/>
          <w:sz w:val="24"/>
        </w:rPr>
        <w:t>ID:</w:t>
      </w:r>
      <w:r>
        <w:rPr>
          <w:sz w:val="24"/>
        </w:rPr>
        <w:t xml:space="preserve"> --</w:t>
      </w:r>
    </w:p>
    <w:p w14:paraId="349655CE" w14:textId="21513A31" w:rsidR="00DC0C56" w:rsidRDefault="003634EB" w:rsidP="008131BE">
      <w:pPr>
        <w:spacing w:after="0"/>
        <w:ind w:left="1440"/>
        <w:jc w:val="both"/>
        <w:rPr>
          <w:sz w:val="24"/>
        </w:rPr>
      </w:pPr>
      <w:r w:rsidRPr="003634EB">
        <w:rPr>
          <w:b/>
          <w:sz w:val="24"/>
        </w:rPr>
        <w:t>Description:</w:t>
      </w:r>
      <w:r>
        <w:rPr>
          <w:sz w:val="24"/>
        </w:rPr>
        <w:t xml:space="preserve"> --</w:t>
      </w:r>
    </w:p>
    <w:p w14:paraId="2563EFE4" w14:textId="77777777" w:rsidR="00A436C2" w:rsidRDefault="00A436C2" w:rsidP="008131BE">
      <w:pPr>
        <w:spacing w:after="0"/>
        <w:ind w:left="720" w:firstLine="720"/>
        <w:jc w:val="both"/>
        <w:rPr>
          <w:b/>
          <w:sz w:val="24"/>
        </w:rPr>
      </w:pPr>
    </w:p>
    <w:p w14:paraId="37F3587A" w14:textId="5B88AD0F" w:rsidR="003634EB" w:rsidRPr="00DC0C56" w:rsidRDefault="00A436C2" w:rsidP="008131BE">
      <w:pPr>
        <w:spacing w:after="0"/>
        <w:ind w:left="720" w:firstLine="720"/>
        <w:jc w:val="both"/>
        <w:rPr>
          <w:b/>
          <w:sz w:val="24"/>
        </w:rPr>
      </w:pPr>
      <w:r>
        <w:rPr>
          <w:b/>
          <w:sz w:val="24"/>
        </w:rPr>
        <w:t>ADD</w:t>
      </w:r>
    </w:p>
    <w:p w14:paraId="029D67F4" w14:textId="77777777" w:rsidR="003634EB" w:rsidRDefault="003634EB" w:rsidP="008131BE">
      <w:pPr>
        <w:spacing w:after="0"/>
        <w:jc w:val="both"/>
        <w:rPr>
          <w:sz w:val="24"/>
        </w:rPr>
      </w:pPr>
    </w:p>
    <w:p w14:paraId="7DC9507D" w14:textId="44323661" w:rsidR="003634EB" w:rsidRDefault="003634EB" w:rsidP="008131BE">
      <w:pPr>
        <w:spacing w:after="0"/>
        <w:jc w:val="both"/>
        <w:rPr>
          <w:sz w:val="24"/>
        </w:rPr>
      </w:pPr>
      <w:r w:rsidRPr="000F1677">
        <w:rPr>
          <w:b/>
          <w:sz w:val="24"/>
        </w:rPr>
        <w:t>Credentials</w:t>
      </w:r>
      <w:r>
        <w:rPr>
          <w:b/>
          <w:sz w:val="24"/>
        </w:rPr>
        <w:t xml:space="preserve">: </w:t>
      </w:r>
      <w:r w:rsidRPr="003634EB">
        <w:rPr>
          <w:sz w:val="24"/>
        </w:rPr>
        <w:t>jenkins-slave-01</w:t>
      </w:r>
    </w:p>
    <w:p w14:paraId="05454DDD" w14:textId="4EC8BF5F" w:rsidR="007F24F5" w:rsidRDefault="007F24F5" w:rsidP="008131BE">
      <w:pPr>
        <w:spacing w:after="0"/>
        <w:jc w:val="both"/>
        <w:rPr>
          <w:sz w:val="24"/>
        </w:rPr>
      </w:pPr>
    </w:p>
    <w:p w14:paraId="0662802C" w14:textId="522C5017" w:rsidR="007F24F5" w:rsidRPr="007F24F5" w:rsidRDefault="007F24F5" w:rsidP="008131BE">
      <w:pPr>
        <w:spacing w:after="0"/>
        <w:jc w:val="both"/>
        <w:rPr>
          <w:b/>
          <w:sz w:val="24"/>
        </w:rPr>
      </w:pPr>
      <w:r w:rsidRPr="007F24F5">
        <w:rPr>
          <w:b/>
          <w:sz w:val="24"/>
        </w:rPr>
        <w:t>SAVE</w:t>
      </w:r>
    </w:p>
    <w:p w14:paraId="1931B850" w14:textId="555CF324" w:rsidR="00AD242C" w:rsidRDefault="00AD242C" w:rsidP="008131BE">
      <w:pPr>
        <w:spacing w:after="0"/>
        <w:jc w:val="both"/>
        <w:rPr>
          <w:b/>
          <w:sz w:val="24"/>
        </w:rPr>
      </w:pPr>
    </w:p>
    <w:p w14:paraId="63FAF235" w14:textId="77777777" w:rsidR="00AD242C" w:rsidRDefault="00AD242C" w:rsidP="008131BE">
      <w:pPr>
        <w:spacing w:after="0"/>
        <w:jc w:val="both"/>
        <w:rPr>
          <w:b/>
          <w:sz w:val="24"/>
        </w:rPr>
      </w:pPr>
    </w:p>
    <w:p w14:paraId="09E392CE" w14:textId="77777777" w:rsidR="00C046E7" w:rsidRDefault="00C046E7" w:rsidP="008131BE">
      <w:pPr>
        <w:spacing w:after="0"/>
        <w:jc w:val="both"/>
        <w:rPr>
          <w:b/>
          <w:sz w:val="24"/>
        </w:rPr>
      </w:pPr>
    </w:p>
    <w:p w14:paraId="0A4D0B2D" w14:textId="5279133B" w:rsidR="00485B8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lastRenderedPageBreak/>
        <w:t xml:space="preserve">1. </w:t>
      </w:r>
      <w:r w:rsidRPr="008D0DB5">
        <w:rPr>
          <w:b/>
          <w:sz w:val="24"/>
          <w:u w:val="single"/>
        </w:rPr>
        <w:t>Plugin Management</w:t>
      </w:r>
    </w:p>
    <w:p w14:paraId="27706661" w14:textId="77777777" w:rsidR="00DD39B7" w:rsidRDefault="00DD39B7" w:rsidP="008131BE">
      <w:pPr>
        <w:spacing w:after="0"/>
        <w:jc w:val="both"/>
        <w:rPr>
          <w:b/>
          <w:sz w:val="24"/>
        </w:rPr>
      </w:pPr>
    </w:p>
    <w:p w14:paraId="6DA01EB6" w14:textId="50B254E6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2. </w:t>
      </w:r>
      <w:r w:rsidRPr="008D0DB5">
        <w:rPr>
          <w:b/>
          <w:sz w:val="24"/>
          <w:u w:val="single"/>
        </w:rPr>
        <w:t>Global System Configuration</w:t>
      </w:r>
    </w:p>
    <w:p w14:paraId="646FE979" w14:textId="2C95AED3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Environmental variables</w:t>
      </w:r>
    </w:p>
    <w:p w14:paraId="10D2C2FC" w14:textId="77777777" w:rsidR="00DD39B7" w:rsidRDefault="00DD39B7" w:rsidP="008131BE">
      <w:pPr>
        <w:spacing w:after="0"/>
        <w:jc w:val="both"/>
        <w:rPr>
          <w:b/>
          <w:sz w:val="24"/>
        </w:rPr>
      </w:pPr>
    </w:p>
    <w:p w14:paraId="16063C17" w14:textId="1E146E28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3. </w:t>
      </w:r>
      <w:r w:rsidRPr="008D0DB5">
        <w:rPr>
          <w:b/>
          <w:sz w:val="24"/>
          <w:u w:val="single"/>
        </w:rPr>
        <w:t>Global Tool Configuration</w:t>
      </w:r>
    </w:p>
    <w:p w14:paraId="07C6D916" w14:textId="77777777" w:rsidR="00DD39B7" w:rsidRDefault="00DD39B7" w:rsidP="008131BE">
      <w:pPr>
        <w:spacing w:after="0"/>
        <w:jc w:val="both"/>
        <w:rPr>
          <w:b/>
          <w:sz w:val="24"/>
        </w:rPr>
      </w:pPr>
    </w:p>
    <w:p w14:paraId="2C729DFC" w14:textId="008EF7D8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4. </w:t>
      </w:r>
      <w:r w:rsidRPr="008D0DB5">
        <w:rPr>
          <w:b/>
          <w:sz w:val="24"/>
          <w:u w:val="single"/>
        </w:rPr>
        <w:t>Node Configuration</w:t>
      </w:r>
    </w:p>
    <w:p w14:paraId="3607C445" w14:textId="0560A3C8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Remote Root Directory</w:t>
      </w:r>
    </w:p>
    <w:p w14:paraId="6562D498" w14:textId="6777DBF0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Executors</w:t>
      </w:r>
    </w:p>
    <w:p w14:paraId="54CAF85A" w14:textId="7C3D6D6F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Tools/Environmental Variables</w:t>
      </w:r>
    </w:p>
    <w:p w14:paraId="21572EAC" w14:textId="77777777" w:rsidR="00DD39B7" w:rsidRDefault="00DD39B7" w:rsidP="008131BE">
      <w:pPr>
        <w:spacing w:after="0"/>
        <w:jc w:val="both"/>
        <w:rPr>
          <w:b/>
          <w:sz w:val="24"/>
        </w:rPr>
      </w:pPr>
    </w:p>
    <w:p w14:paraId="79E23D74" w14:textId="7282DCA2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 xml:space="preserve">5. </w:t>
      </w:r>
      <w:r w:rsidRPr="008D0DB5">
        <w:rPr>
          <w:b/>
          <w:sz w:val="24"/>
          <w:u w:val="single"/>
        </w:rPr>
        <w:t>Job Configuration</w:t>
      </w:r>
    </w:p>
    <w:p w14:paraId="6800E058" w14:textId="69E885FD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When to run</w:t>
      </w:r>
      <w:r w:rsidR="00D61367">
        <w:rPr>
          <w:b/>
          <w:sz w:val="24"/>
        </w:rPr>
        <w:t xml:space="preserve"> (scheduled</w:t>
      </w:r>
      <w:r w:rsidR="000F5925">
        <w:rPr>
          <w:b/>
          <w:sz w:val="24"/>
        </w:rPr>
        <w:t>^</w:t>
      </w:r>
      <w:r w:rsidR="00D61367">
        <w:rPr>
          <w:b/>
          <w:sz w:val="24"/>
        </w:rPr>
        <w:t xml:space="preserve"> / on demand)</w:t>
      </w:r>
    </w:p>
    <w:p w14:paraId="4CE52134" w14:textId="2A1A9F23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Where to run</w:t>
      </w:r>
      <w:r w:rsidR="00B30EE2">
        <w:rPr>
          <w:b/>
          <w:sz w:val="24"/>
        </w:rPr>
        <w:t xml:space="preserve"> (on which </w:t>
      </w:r>
      <w:r w:rsidR="008D0DB5">
        <w:rPr>
          <w:b/>
          <w:sz w:val="24"/>
        </w:rPr>
        <w:t>machine job must run)</w:t>
      </w:r>
    </w:p>
    <w:p w14:paraId="6A909868" w14:textId="75D6DC0B" w:rsidR="00DD39B7" w:rsidRDefault="00DD39B7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-What to run</w:t>
      </w:r>
      <w:r w:rsidR="008D0DB5">
        <w:rPr>
          <w:b/>
          <w:sz w:val="24"/>
        </w:rPr>
        <w:t xml:space="preserve"> (which job must run)</w:t>
      </w:r>
    </w:p>
    <w:p w14:paraId="74F58EDB" w14:textId="68BCAE50" w:rsidR="00DD39B7" w:rsidRDefault="00DD39B7" w:rsidP="008131BE">
      <w:pPr>
        <w:spacing w:after="0"/>
        <w:jc w:val="both"/>
        <w:rPr>
          <w:b/>
          <w:sz w:val="24"/>
        </w:rPr>
      </w:pPr>
    </w:p>
    <w:p w14:paraId="3CF2B184" w14:textId="4380DE6A" w:rsidR="000F5925" w:rsidRDefault="000F5925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^(CRON :  minute hour DOM MOY DOW) (* * * * *) which means it runs for a minute</w:t>
      </w:r>
    </w:p>
    <w:p w14:paraId="29782EFF" w14:textId="15606A0E" w:rsidR="00AD242C" w:rsidRDefault="00AD242C" w:rsidP="008131BE">
      <w:pPr>
        <w:spacing w:after="0"/>
        <w:jc w:val="both"/>
        <w:rPr>
          <w:b/>
          <w:sz w:val="24"/>
        </w:rPr>
      </w:pPr>
    </w:p>
    <w:p w14:paraId="2ED14BCA" w14:textId="2E5560C5" w:rsidR="00755AB8" w:rsidRDefault="00755AB8" w:rsidP="008131BE">
      <w:pPr>
        <w:spacing w:after="0"/>
        <w:jc w:val="both"/>
        <w:rPr>
          <w:b/>
          <w:sz w:val="24"/>
        </w:rPr>
      </w:pPr>
    </w:p>
    <w:p w14:paraId="1C6E3DFC" w14:textId="746E9014" w:rsidR="00755AB8" w:rsidRDefault="00EA14E8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When to run ( free style -&gt; build triggers -&gt; build periodically)</w:t>
      </w:r>
    </w:p>
    <w:p w14:paraId="509A5670" w14:textId="30192989" w:rsidR="00EA14E8" w:rsidRDefault="00EA14E8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What to run ( free style -&gt; build -&gt; script)</w:t>
      </w:r>
    </w:p>
    <w:p w14:paraId="505B299C" w14:textId="42668D45" w:rsidR="00EA14E8" w:rsidRDefault="00EA14E8" w:rsidP="008131BE">
      <w:pPr>
        <w:spacing w:after="0"/>
        <w:jc w:val="both"/>
        <w:rPr>
          <w:b/>
          <w:sz w:val="24"/>
        </w:rPr>
      </w:pPr>
      <w:r>
        <w:rPr>
          <w:b/>
          <w:sz w:val="24"/>
        </w:rPr>
        <w:t>Where to run (free style -&gt; general -&gt; restrict where to run -&gt; label expression)</w:t>
      </w:r>
    </w:p>
    <w:p w14:paraId="291C6D80" w14:textId="42A18060" w:rsidR="00AD242C" w:rsidRDefault="00AD242C" w:rsidP="008131BE">
      <w:pPr>
        <w:spacing w:after="0"/>
        <w:jc w:val="both"/>
        <w:rPr>
          <w:b/>
          <w:sz w:val="24"/>
        </w:rPr>
      </w:pPr>
    </w:p>
    <w:p w14:paraId="48C6A82F" w14:textId="0B5D7D85" w:rsidR="00AD242C" w:rsidRPr="00DD39B7" w:rsidRDefault="00AD242C" w:rsidP="008131BE">
      <w:pPr>
        <w:spacing w:after="0"/>
        <w:jc w:val="both"/>
        <w:rPr>
          <w:b/>
          <w:sz w:val="24"/>
        </w:rPr>
      </w:pPr>
    </w:p>
    <w:sectPr w:rsidR="00AD242C" w:rsidRPr="00DD3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3MDY1MDQ3MTEzMDBV0lEKTi0uzszPAymwrAUA6jvkhiwAAAA="/>
  </w:docVars>
  <w:rsids>
    <w:rsidRoot w:val="00B102F4"/>
    <w:rsid w:val="00031236"/>
    <w:rsid w:val="000C4E51"/>
    <w:rsid w:val="000F1677"/>
    <w:rsid w:val="000F3230"/>
    <w:rsid w:val="000F5925"/>
    <w:rsid w:val="00114B8E"/>
    <w:rsid w:val="001975B6"/>
    <w:rsid w:val="002D068D"/>
    <w:rsid w:val="003634EB"/>
    <w:rsid w:val="00373641"/>
    <w:rsid w:val="003B08EC"/>
    <w:rsid w:val="003D49FF"/>
    <w:rsid w:val="0048589B"/>
    <w:rsid w:val="00485B87"/>
    <w:rsid w:val="004C0BF5"/>
    <w:rsid w:val="00507998"/>
    <w:rsid w:val="00593BC3"/>
    <w:rsid w:val="00750ED4"/>
    <w:rsid w:val="00755AB8"/>
    <w:rsid w:val="007E14AD"/>
    <w:rsid w:val="007F24F5"/>
    <w:rsid w:val="008131BE"/>
    <w:rsid w:val="00855081"/>
    <w:rsid w:val="008D0DB5"/>
    <w:rsid w:val="008D2BF7"/>
    <w:rsid w:val="00942D79"/>
    <w:rsid w:val="009C1ADF"/>
    <w:rsid w:val="00A436C2"/>
    <w:rsid w:val="00A52287"/>
    <w:rsid w:val="00AA3826"/>
    <w:rsid w:val="00AD242C"/>
    <w:rsid w:val="00B102F4"/>
    <w:rsid w:val="00B30EE2"/>
    <w:rsid w:val="00B52301"/>
    <w:rsid w:val="00C046E7"/>
    <w:rsid w:val="00D47807"/>
    <w:rsid w:val="00D54270"/>
    <w:rsid w:val="00D61367"/>
    <w:rsid w:val="00DA09E4"/>
    <w:rsid w:val="00DA25D0"/>
    <w:rsid w:val="00DB6DBB"/>
    <w:rsid w:val="00DC0C56"/>
    <w:rsid w:val="00DD39B7"/>
    <w:rsid w:val="00E856AF"/>
    <w:rsid w:val="00EA14E8"/>
    <w:rsid w:val="00EE529C"/>
    <w:rsid w:val="00FF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DB84D"/>
  <w15:chartTrackingRefBased/>
  <w15:docId w15:val="{B16F4430-1870-40B6-B0E5-B3C161EEA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2D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2D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78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4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35</cp:revision>
  <dcterms:created xsi:type="dcterms:W3CDTF">2019-06-23T17:11:00Z</dcterms:created>
  <dcterms:modified xsi:type="dcterms:W3CDTF">2019-07-01T17:04:00Z</dcterms:modified>
</cp:coreProperties>
</file>